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22E18" w14:textId="26D46011" w:rsidR="009911C2" w:rsidRPr="009911C2" w:rsidRDefault="009911C2" w:rsidP="009911C2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bookmarkStart w:id="0" w:name="feedback-proejct2---project-18"/>
      <w:bookmarkEnd w:id="0"/>
      <w:r w:rsidRPr="009911C2">
        <w:rPr>
          <w:rFonts w:ascii="Menlo" w:eastAsia="Times New Roman" w:hAnsi="Menlo" w:cs="Menlo"/>
          <w:b/>
          <w:bCs/>
          <w:color w:val="0A3069"/>
          <w:sz w:val="28"/>
          <w:szCs w:val="28"/>
          <w:shd w:val="clear" w:color="auto" w:fill="FFFFFF"/>
        </w:rPr>
        <w:t xml:space="preserve">Feedback for Project Number </w:t>
      </w:r>
      <w:r w:rsidRPr="009911C2">
        <w:rPr>
          <w:rFonts w:ascii="Menlo" w:eastAsia="Times New Roman" w:hAnsi="Menlo" w:cs="Menlo"/>
          <w:b/>
          <w:bCs/>
          <w:color w:val="0A3069"/>
          <w:sz w:val="28"/>
          <w:szCs w:val="28"/>
          <w:shd w:val="clear" w:color="auto" w:fill="FFFFFF"/>
        </w:rPr>
        <w:t>18</w:t>
      </w:r>
    </w:p>
    <w:p w14:paraId="1EF9CCEA" w14:textId="77777777" w:rsidR="009911C2" w:rsidRDefault="009911C2">
      <w:pPr>
        <w:pStyle w:val="Heading2"/>
      </w:pPr>
    </w:p>
    <w:p w14:paraId="1816A757" w14:textId="77777777" w:rsidR="00D56343" w:rsidRDefault="00090A48">
      <w:pPr>
        <w:pStyle w:val="FirstParagraph"/>
      </w:pPr>
      <w:r>
        <w:rPr>
          <w:b/>
        </w:rPr>
        <w:t>What did you first notice about this project?</w:t>
      </w:r>
    </w:p>
    <w:p w14:paraId="381E7B90" w14:textId="77777777" w:rsidR="00D56343" w:rsidRDefault="00090A48">
      <w:pPr>
        <w:pStyle w:val="Heading1"/>
      </w:pPr>
      <w:bookmarkStart w:id="1" w:name="i-noticed-this-project-is-about-the-coun"/>
      <w:bookmarkEnd w:id="1"/>
      <w:r>
        <w:t>I noticed this project is about the counts of acronyms on social media. The student uses an interactive histogram to visualize the results.</w:t>
      </w:r>
    </w:p>
    <w:p w14:paraId="04771DAE" w14:textId="77777777" w:rsidR="00D56343" w:rsidRDefault="00090A48">
      <w:pPr>
        <w:pStyle w:val="FirstParagraph"/>
      </w:pPr>
      <w:r>
        <w:rPr>
          <w:b/>
        </w:rPr>
        <w:t>What was this project's main story?</w:t>
      </w:r>
    </w:p>
    <w:p w14:paraId="68BA51EF" w14:textId="77777777" w:rsidR="00D56343" w:rsidRDefault="00090A48">
      <w:pPr>
        <w:pStyle w:val="Heading1"/>
      </w:pPr>
      <w:bookmarkStart w:id="2" w:name="the-project-is-trying-to-show-how-the-co"/>
      <w:bookmarkEnd w:id="2"/>
      <w:r>
        <w:t>The project is trying to show how the counts of acronyms change with respect to the desnsity as well as individual observations.</w:t>
      </w:r>
    </w:p>
    <w:p w14:paraId="4EE620BB" w14:textId="77777777" w:rsidR="00D56343" w:rsidRDefault="00090A48">
      <w:pPr>
        <w:pStyle w:val="FirstParagraph"/>
      </w:pPr>
      <w:r>
        <w:rPr>
          <w:b/>
        </w:rPr>
        <w:t>What were some areas of improvement?</w:t>
      </w:r>
    </w:p>
    <w:p w14:paraId="6D8276C7" w14:textId="6818F55B" w:rsidR="00D56343" w:rsidRDefault="00090A48">
      <w:pPr>
        <w:pStyle w:val="Heading1"/>
      </w:pPr>
      <w:bookmarkStart w:id="3" w:name="if-information-about-the-acronyms-was-gi"/>
      <w:bookmarkEnd w:id="3"/>
      <w:r>
        <w:t xml:space="preserve">If information about the acronyms was given it would have been </w:t>
      </w:r>
      <w:r w:rsidR="006A1EC0">
        <w:t>interesting</w:t>
      </w:r>
      <w:r>
        <w:t>.</w:t>
      </w:r>
    </w:p>
    <w:p w14:paraId="4113B01F" w14:textId="77777777" w:rsidR="00D56343" w:rsidRDefault="00090A48">
      <w:pPr>
        <w:pStyle w:val="FirstParagraph"/>
      </w:pPr>
      <w:r>
        <w:rPr>
          <w:b/>
        </w:rPr>
        <w:t>What elements would you add to this project?</w:t>
      </w:r>
    </w:p>
    <w:p w14:paraId="2B586A9B" w14:textId="4DB686E2" w:rsidR="00D56343" w:rsidRDefault="00090A48">
      <w:pPr>
        <w:pStyle w:val="Heading1"/>
      </w:pPr>
      <w:bookmarkStart w:id="4" w:name="i-would-add-more-information-about-the-a"/>
      <w:bookmarkEnd w:id="4"/>
      <w:r>
        <w:t xml:space="preserve">I would add more information about the acronyms, like what acronyms are being counted. Maybe a list of top few acronyms would have been </w:t>
      </w:r>
      <w:r w:rsidR="00417A98">
        <w:t>nice</w:t>
      </w:r>
      <w:r>
        <w:t>.</w:t>
      </w:r>
    </w:p>
    <w:p w14:paraId="79FE91E0" w14:textId="77777777" w:rsidR="00D56343" w:rsidRDefault="00090A48">
      <w:pPr>
        <w:pStyle w:val="FirstParagraph"/>
      </w:pPr>
      <w:r>
        <w:rPr>
          <w:b/>
        </w:rPr>
        <w:t>What were some successful elements of this project?</w:t>
      </w:r>
    </w:p>
    <w:p w14:paraId="362F28D9" w14:textId="27B9356F" w:rsidR="00D56343" w:rsidRDefault="00090A48">
      <w:pPr>
        <w:pStyle w:val="Heading1"/>
      </w:pPr>
      <w:bookmarkStart w:id="5" w:name="all-the-graphs-and-the-drop-down-menu-op"/>
      <w:bookmarkEnd w:id="5"/>
      <w:r>
        <w:t xml:space="preserve">All the graphs and the </w:t>
      </w:r>
      <w:r w:rsidR="00417A98">
        <w:t>drop-down</w:t>
      </w:r>
      <w:r>
        <w:t xml:space="preserve"> menu options are working fine without any errors.</w:t>
      </w:r>
    </w:p>
    <w:p w14:paraId="4A3EEB04" w14:textId="77777777" w:rsidR="00D56343" w:rsidRDefault="00090A48">
      <w:pPr>
        <w:pStyle w:val="FirstParagraph"/>
      </w:pPr>
      <w:r>
        <w:rPr>
          <w:b/>
        </w:rPr>
        <w:t>Any other thoughts you would like to convey to your peer?</w:t>
      </w:r>
    </w:p>
    <w:p w14:paraId="6ACADEA7" w14:textId="59FF5AB7" w:rsidR="00D56343" w:rsidRDefault="00090A48">
      <w:pPr>
        <w:pStyle w:val="Heading1"/>
      </w:pPr>
      <w:bookmarkStart w:id="6" w:name="good-effort-overall-more-information-abo"/>
      <w:bookmarkEnd w:id="6"/>
      <w:r>
        <w:t xml:space="preserve">Good effort overall, more information about the acronyms would have been nice. </w:t>
      </w:r>
      <w:r w:rsidR="00417A98">
        <w:t>Also,</w:t>
      </w:r>
      <w:r>
        <w:t xml:space="preserve"> things other than acronyms like keywords used on social media can also be an interesting area of research in my opinion.</w:t>
      </w:r>
    </w:p>
    <w:sectPr w:rsidR="00D563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91239" w14:textId="77777777" w:rsidR="00EA689E" w:rsidRDefault="00EA689E">
      <w:pPr>
        <w:spacing w:after="0"/>
      </w:pPr>
      <w:r>
        <w:separator/>
      </w:r>
    </w:p>
  </w:endnote>
  <w:endnote w:type="continuationSeparator" w:id="0">
    <w:p w14:paraId="52383E47" w14:textId="77777777" w:rsidR="00EA689E" w:rsidRDefault="00EA68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C8739" w14:textId="77777777" w:rsidR="00EA689E" w:rsidRDefault="00EA689E">
      <w:r>
        <w:separator/>
      </w:r>
    </w:p>
  </w:footnote>
  <w:footnote w:type="continuationSeparator" w:id="0">
    <w:p w14:paraId="65A86E46" w14:textId="77777777" w:rsidR="00EA689E" w:rsidRDefault="00EA68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5BCA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3BC313"/>
    <w:multiLevelType w:val="multilevel"/>
    <w:tmpl w:val="91A281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53823009">
    <w:abstractNumId w:val="0"/>
  </w:num>
  <w:num w:numId="2" w16cid:durableId="207097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A48"/>
    <w:rsid w:val="00417A98"/>
    <w:rsid w:val="004E29B3"/>
    <w:rsid w:val="00590D07"/>
    <w:rsid w:val="006A1EC0"/>
    <w:rsid w:val="00784D58"/>
    <w:rsid w:val="008849DC"/>
    <w:rsid w:val="008D6863"/>
    <w:rsid w:val="009911C2"/>
    <w:rsid w:val="00B86B75"/>
    <w:rsid w:val="00BC48D5"/>
    <w:rsid w:val="00C36279"/>
    <w:rsid w:val="00C7701A"/>
    <w:rsid w:val="00D56343"/>
    <w:rsid w:val="00E315A3"/>
    <w:rsid w:val="00EA68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28F03"/>
  <w15:docId w15:val="{1524F655-1277-964E-B275-27B217BD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2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_project2</dc:title>
  <dc:creator>Ali Niazi</dc:creator>
  <cp:lastModifiedBy>Ali Niazi</cp:lastModifiedBy>
  <cp:revision>6</cp:revision>
  <dcterms:created xsi:type="dcterms:W3CDTF">2022-05-05T07:24:00Z</dcterms:created>
  <dcterms:modified xsi:type="dcterms:W3CDTF">2022-05-05T08:16:00Z</dcterms:modified>
</cp:coreProperties>
</file>